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5b8009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5b80095-43d8-11ec-ae4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MY4EMQxC9wH+/0t+4DNEumabk0yxaWaSAhEDdjAfS/iqMwD0H/c3G/3gc/33DLNgHEgLBHpzxVsUGRL+eHPHmzFPooWnZbeYHX5jYgJcvkL9LOnfKugb28Q6ELM53lcysaBCd7yx8RZTE1V01oM2Hh5N8Z4PPX4uYCx41ddmtu0Qguf7rgHFRGMrCBb84nwotg7wvX7jTuD7rsA64wVwbWdNWMAD0wkisFTwsxuBmApyCv0qmHKH9m2v/NJdEuE0win4RbEhn1vO+RBfC3zz71y/qGosZ6Qy3xxh65tefdbDK0ET4sTG/FAYjkXmFOYbk4w1oJPcmOfmB6V+jXnue75nB6fCL88rz6R7v3/vK/fSzvxNOJI6s+v473vfu7+F6WqXJ8RPJ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't open menu items in San Jose, 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5b80095-43d8-11ec-ae4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5b80095-43d8-11ec-ae41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5b80095-43d8-11ec-ae41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5b80095</dc:title>
  <dc:creator/>
  <cp:keywords/>
  <dcterms:created xsi:type="dcterms:W3CDTF">2026-05-08T03:18:06Z</dcterms:created>
  <dcterms:modified xsi:type="dcterms:W3CDTF">2026-05-08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